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89DE7" w14:textId="77777777" w:rsidR="00C72B24" w:rsidRPr="00A92403" w:rsidRDefault="008D03E0" w:rsidP="00F13BDC">
      <w:pPr>
        <w:spacing w:after="0"/>
        <w:rPr>
          <w:sz w:val="20"/>
          <w:szCs w:val="24"/>
        </w:rPr>
      </w:pPr>
      <w:r w:rsidRPr="00A92403">
        <w:rPr>
          <w:sz w:val="20"/>
          <w:szCs w:val="24"/>
        </w:rPr>
        <w:t>To whom it may concern</w:t>
      </w:r>
      <w:r w:rsidR="00C72B24" w:rsidRPr="00A92403">
        <w:rPr>
          <w:sz w:val="20"/>
          <w:szCs w:val="24"/>
        </w:rPr>
        <w:t>,</w:t>
      </w:r>
    </w:p>
    <w:p w14:paraId="0EDE888E" w14:textId="77777777" w:rsidR="00DC5BAC" w:rsidRPr="00A92403" w:rsidRDefault="00DC5BAC" w:rsidP="00F13BDC">
      <w:pPr>
        <w:spacing w:after="0"/>
        <w:rPr>
          <w:sz w:val="20"/>
          <w:szCs w:val="24"/>
        </w:rPr>
      </w:pPr>
    </w:p>
    <w:p w14:paraId="0A2956B4" w14:textId="5A17C231" w:rsidR="00F13BDC" w:rsidRPr="00A92403" w:rsidRDefault="004A0947" w:rsidP="00F13BDC">
      <w:pPr>
        <w:spacing w:after="0"/>
        <w:rPr>
          <w:b/>
          <w:sz w:val="20"/>
          <w:szCs w:val="24"/>
          <w:lang w:eastAsia="zh-TW"/>
        </w:rPr>
      </w:pPr>
      <w:r w:rsidRPr="00A92403">
        <w:rPr>
          <w:b/>
          <w:sz w:val="20"/>
          <w:szCs w:val="24"/>
        </w:rPr>
        <w:t>Student</w:t>
      </w:r>
      <w:r w:rsidR="00B90321" w:rsidRPr="00A92403">
        <w:rPr>
          <w:b/>
          <w:sz w:val="20"/>
          <w:szCs w:val="24"/>
        </w:rPr>
        <w:t>’s Full Name:</w:t>
      </w:r>
      <w:r w:rsidR="00B90321" w:rsidRPr="00A92403">
        <w:rPr>
          <w:b/>
          <w:sz w:val="20"/>
          <w:szCs w:val="24"/>
        </w:rPr>
        <w:tab/>
      </w:r>
    </w:p>
    <w:p w14:paraId="6EEFE3D2" w14:textId="4DCD5A8D" w:rsidR="00B90321" w:rsidRPr="00A92403" w:rsidRDefault="00B90321" w:rsidP="00F13BDC">
      <w:pPr>
        <w:spacing w:after="0"/>
        <w:rPr>
          <w:b/>
          <w:sz w:val="20"/>
          <w:szCs w:val="24"/>
          <w:lang w:eastAsia="zh-TW"/>
        </w:rPr>
      </w:pPr>
      <w:r w:rsidRPr="00A92403">
        <w:rPr>
          <w:b/>
          <w:sz w:val="20"/>
          <w:szCs w:val="24"/>
          <w:lang w:eastAsia="zh-TW"/>
        </w:rPr>
        <w:t>Date of Birth</w:t>
      </w:r>
      <w:r w:rsidR="00B76963" w:rsidRPr="00A92403">
        <w:rPr>
          <w:b/>
          <w:sz w:val="20"/>
          <w:szCs w:val="24"/>
          <w:lang w:eastAsia="zh-TW"/>
        </w:rPr>
        <w:t>:</w:t>
      </w:r>
      <w:r w:rsidRPr="00A92403">
        <w:rPr>
          <w:b/>
          <w:sz w:val="20"/>
          <w:szCs w:val="24"/>
          <w:lang w:eastAsia="zh-TW"/>
        </w:rPr>
        <w:tab/>
      </w:r>
      <w:r w:rsidRPr="00A92403">
        <w:rPr>
          <w:b/>
          <w:sz w:val="20"/>
          <w:szCs w:val="24"/>
          <w:lang w:eastAsia="zh-TW"/>
        </w:rPr>
        <w:tab/>
      </w:r>
    </w:p>
    <w:p w14:paraId="0403E47B" w14:textId="185D492F" w:rsidR="00F13BDC" w:rsidRPr="00A92403" w:rsidRDefault="00B90321" w:rsidP="00F13BDC">
      <w:pPr>
        <w:spacing w:after="0"/>
        <w:rPr>
          <w:sz w:val="20"/>
          <w:szCs w:val="24"/>
        </w:rPr>
      </w:pPr>
      <w:r w:rsidRPr="00A92403">
        <w:rPr>
          <w:b/>
          <w:sz w:val="20"/>
          <w:szCs w:val="24"/>
          <w:lang w:eastAsia="zh-TW"/>
        </w:rPr>
        <w:t xml:space="preserve">Nationality: </w:t>
      </w:r>
      <w:r w:rsidRPr="00A92403">
        <w:rPr>
          <w:b/>
          <w:sz w:val="20"/>
          <w:szCs w:val="24"/>
          <w:lang w:eastAsia="zh-TW"/>
        </w:rPr>
        <w:tab/>
      </w:r>
      <w:r w:rsidRPr="00A92403">
        <w:rPr>
          <w:b/>
          <w:sz w:val="20"/>
          <w:szCs w:val="24"/>
          <w:lang w:eastAsia="zh-TW"/>
        </w:rPr>
        <w:tab/>
      </w:r>
      <w:r w:rsidR="00F13BDC" w:rsidRPr="00A92403">
        <w:rPr>
          <w:sz w:val="20"/>
          <w:szCs w:val="24"/>
        </w:rPr>
        <w:tab/>
      </w:r>
      <w:r w:rsidR="00F13BDC" w:rsidRPr="00A92403">
        <w:rPr>
          <w:sz w:val="20"/>
          <w:szCs w:val="24"/>
        </w:rPr>
        <w:tab/>
      </w:r>
      <w:r w:rsidR="00F13BDC" w:rsidRPr="00A92403">
        <w:rPr>
          <w:sz w:val="20"/>
          <w:szCs w:val="24"/>
        </w:rPr>
        <w:tab/>
      </w:r>
      <w:r w:rsidR="00F13BDC" w:rsidRPr="00A92403">
        <w:rPr>
          <w:b/>
          <w:sz w:val="20"/>
          <w:szCs w:val="24"/>
          <w:lang w:eastAsia="zh-TW"/>
        </w:rPr>
        <w:t>Passport number:</w:t>
      </w:r>
      <w:r w:rsidR="00F13BDC" w:rsidRPr="00A92403">
        <w:rPr>
          <w:b/>
          <w:sz w:val="20"/>
          <w:szCs w:val="24"/>
          <w:lang w:eastAsia="zh-TW"/>
        </w:rPr>
        <w:tab/>
      </w:r>
    </w:p>
    <w:p w14:paraId="2460F975" w14:textId="77777777" w:rsidR="00B90321" w:rsidRPr="00A92403" w:rsidRDefault="00B90321" w:rsidP="00F13BDC">
      <w:pPr>
        <w:spacing w:after="0"/>
        <w:rPr>
          <w:b/>
          <w:sz w:val="20"/>
          <w:szCs w:val="24"/>
          <w:u w:val="single"/>
          <w:lang w:eastAsia="zh-TW"/>
        </w:rPr>
      </w:pPr>
    </w:p>
    <w:p w14:paraId="374ECEE0" w14:textId="45CE343F" w:rsidR="002E3F6A" w:rsidRPr="00A92403" w:rsidRDefault="00E93AE3" w:rsidP="00F13BDC">
      <w:pPr>
        <w:spacing w:after="0"/>
        <w:rPr>
          <w:b/>
          <w:sz w:val="20"/>
          <w:szCs w:val="24"/>
          <w:u w:val="single"/>
          <w:lang w:eastAsia="zh-TW"/>
        </w:rPr>
      </w:pPr>
      <w:r w:rsidRPr="00A92403">
        <w:rPr>
          <w:b/>
          <w:sz w:val="20"/>
          <w:szCs w:val="24"/>
          <w:lang w:eastAsia="zh-TW"/>
        </w:rPr>
        <w:t>Place of study</w:t>
      </w:r>
      <w:r w:rsidR="002733BA" w:rsidRPr="00A92403">
        <w:rPr>
          <w:b/>
          <w:sz w:val="20"/>
          <w:szCs w:val="24"/>
          <w:lang w:eastAsia="zh-TW"/>
        </w:rPr>
        <w:t xml:space="preserve">: </w:t>
      </w:r>
      <w:r w:rsidR="00B90321" w:rsidRPr="00A92403">
        <w:rPr>
          <w:b/>
          <w:sz w:val="20"/>
          <w:szCs w:val="24"/>
          <w:lang w:eastAsia="zh-TW"/>
        </w:rPr>
        <w:tab/>
      </w:r>
      <w:r w:rsidR="00B90321" w:rsidRPr="00A92403">
        <w:rPr>
          <w:b/>
          <w:sz w:val="20"/>
          <w:szCs w:val="24"/>
          <w:lang w:eastAsia="zh-TW"/>
        </w:rPr>
        <w:tab/>
      </w:r>
    </w:p>
    <w:p w14:paraId="65634B41" w14:textId="77777777" w:rsidR="00AE04E1" w:rsidRPr="00A92403" w:rsidRDefault="00AE04E1" w:rsidP="00F13BDC">
      <w:pPr>
        <w:spacing w:after="0"/>
        <w:jc w:val="center"/>
        <w:rPr>
          <w:sz w:val="20"/>
          <w:szCs w:val="24"/>
        </w:rPr>
      </w:pPr>
    </w:p>
    <w:p w14:paraId="2D4ADB53" w14:textId="5C81AC03" w:rsidR="00F13BDC" w:rsidRPr="00A92403" w:rsidRDefault="00F13BDC" w:rsidP="00F13BDC">
      <w:pPr>
        <w:spacing w:after="0"/>
        <w:jc w:val="both"/>
        <w:rPr>
          <w:sz w:val="20"/>
          <w:szCs w:val="24"/>
        </w:rPr>
      </w:pPr>
      <w:r w:rsidRPr="00A92403">
        <w:rPr>
          <w:sz w:val="20"/>
          <w:szCs w:val="24"/>
        </w:rPr>
        <w:t xml:space="preserve">We can confirm that we are the biological parents of </w:t>
      </w:r>
    </w:p>
    <w:p w14:paraId="2BCCC968" w14:textId="77777777" w:rsidR="00F13BDC" w:rsidRPr="00A92403" w:rsidRDefault="00F13BDC" w:rsidP="00F13BDC">
      <w:pPr>
        <w:spacing w:after="0"/>
        <w:jc w:val="both"/>
        <w:rPr>
          <w:sz w:val="20"/>
          <w:szCs w:val="24"/>
        </w:rPr>
      </w:pPr>
    </w:p>
    <w:p w14:paraId="7113DA94" w14:textId="77777777" w:rsidR="00361FE1" w:rsidRDefault="00F13BDC" w:rsidP="00F13BDC">
      <w:pPr>
        <w:spacing w:after="0"/>
        <w:jc w:val="both"/>
        <w:rPr>
          <w:sz w:val="20"/>
          <w:szCs w:val="24"/>
        </w:rPr>
      </w:pPr>
      <w:r w:rsidRPr="00A92403">
        <w:rPr>
          <w:sz w:val="20"/>
          <w:szCs w:val="24"/>
        </w:rPr>
        <w:t xml:space="preserve">We can confirm that our child will commence studies in </w:t>
      </w:r>
      <w:r w:rsidR="004A5495">
        <w:rPr>
          <w:sz w:val="20"/>
          <w:szCs w:val="24"/>
        </w:rPr>
        <w:t>Mont</w:t>
      </w:r>
      <w:r w:rsidR="00235BE9">
        <w:rPr>
          <w:sz w:val="20"/>
          <w:szCs w:val="24"/>
        </w:rPr>
        <w:t>h</w:t>
      </w:r>
      <w:r w:rsidR="004A5495">
        <w:rPr>
          <w:sz w:val="20"/>
          <w:szCs w:val="24"/>
        </w:rPr>
        <w:t>/</w:t>
      </w:r>
      <w:proofErr w:type="gramStart"/>
      <w:r w:rsidR="004A5495">
        <w:rPr>
          <w:sz w:val="20"/>
          <w:szCs w:val="24"/>
        </w:rPr>
        <w:t>Year</w:t>
      </w:r>
      <w:r w:rsidR="00A92403" w:rsidRPr="00A92403">
        <w:rPr>
          <w:sz w:val="20"/>
          <w:szCs w:val="24"/>
        </w:rPr>
        <w:t xml:space="preserve"> </w:t>
      </w:r>
      <w:r w:rsidRPr="00A92403">
        <w:rPr>
          <w:sz w:val="20"/>
          <w:szCs w:val="24"/>
        </w:rPr>
        <w:t xml:space="preserve"> at</w:t>
      </w:r>
      <w:proofErr w:type="gramEnd"/>
      <w:r w:rsidRPr="00A92403">
        <w:rPr>
          <w:sz w:val="20"/>
          <w:szCs w:val="24"/>
        </w:rPr>
        <w:t xml:space="preserve"> </w:t>
      </w:r>
      <w:r w:rsidR="004A5495">
        <w:rPr>
          <w:b/>
          <w:sz w:val="20"/>
          <w:szCs w:val="24"/>
          <w:lang w:eastAsia="zh-TW"/>
        </w:rPr>
        <w:t xml:space="preserve">xxx </w:t>
      </w:r>
      <w:r w:rsidR="00397571" w:rsidRPr="00A92403">
        <w:rPr>
          <w:b/>
          <w:sz w:val="20"/>
          <w:szCs w:val="24"/>
          <w:lang w:eastAsia="zh-TW"/>
        </w:rPr>
        <w:t>School</w:t>
      </w:r>
      <w:r w:rsidRPr="00A92403">
        <w:rPr>
          <w:sz w:val="20"/>
          <w:szCs w:val="24"/>
        </w:rPr>
        <w:t xml:space="preserve">, an independent boarding school in the UK. As a boarding student, our child will be resident at the above school during their time in the UK. </w:t>
      </w:r>
    </w:p>
    <w:p w14:paraId="0E2B60A4" w14:textId="77777777" w:rsidR="00982E00" w:rsidRDefault="00982E00" w:rsidP="00F13BDC">
      <w:pPr>
        <w:spacing w:after="0"/>
        <w:jc w:val="both"/>
        <w:rPr>
          <w:b/>
          <w:bCs/>
          <w:sz w:val="20"/>
          <w:szCs w:val="24"/>
        </w:rPr>
      </w:pPr>
    </w:p>
    <w:p w14:paraId="07BAB497" w14:textId="5FFD296F" w:rsidR="00361FE1" w:rsidRPr="00361FE1" w:rsidRDefault="00F13BDC" w:rsidP="00F13BDC">
      <w:pPr>
        <w:spacing w:after="0"/>
        <w:jc w:val="both"/>
        <w:rPr>
          <w:b/>
          <w:bCs/>
          <w:sz w:val="20"/>
          <w:szCs w:val="24"/>
        </w:rPr>
      </w:pPr>
      <w:r w:rsidRPr="00361FE1">
        <w:rPr>
          <w:b/>
          <w:bCs/>
          <w:sz w:val="20"/>
          <w:szCs w:val="24"/>
        </w:rPr>
        <w:t xml:space="preserve">We can confirm that we give our consent to any national or international travel which our child needs to undertake between school and travelling home and the living arrangements provided by the </w:t>
      </w:r>
      <w:proofErr w:type="gramStart"/>
      <w:r w:rsidRPr="00361FE1">
        <w:rPr>
          <w:b/>
          <w:bCs/>
          <w:sz w:val="20"/>
          <w:szCs w:val="24"/>
        </w:rPr>
        <w:t>School</w:t>
      </w:r>
      <w:proofErr w:type="gramEnd"/>
      <w:r w:rsidRPr="00361FE1">
        <w:rPr>
          <w:b/>
          <w:bCs/>
          <w:sz w:val="20"/>
          <w:szCs w:val="24"/>
        </w:rPr>
        <w:t>.</w:t>
      </w:r>
    </w:p>
    <w:p w14:paraId="4908F39E" w14:textId="77777777" w:rsidR="00982E00" w:rsidRDefault="00982E00" w:rsidP="00F13BDC">
      <w:pPr>
        <w:spacing w:after="0"/>
        <w:jc w:val="both"/>
        <w:rPr>
          <w:sz w:val="20"/>
          <w:szCs w:val="24"/>
        </w:rPr>
      </w:pPr>
    </w:p>
    <w:p w14:paraId="6A5774D8" w14:textId="31273AD6" w:rsidR="00F13BDC" w:rsidRPr="00A92403" w:rsidRDefault="00756CBD" w:rsidP="00F13BDC">
      <w:pPr>
        <w:spacing w:after="0"/>
        <w:jc w:val="both"/>
        <w:rPr>
          <w:sz w:val="20"/>
          <w:szCs w:val="24"/>
        </w:rPr>
      </w:pPr>
      <w:r w:rsidRPr="00A92403">
        <w:rPr>
          <w:sz w:val="20"/>
          <w:szCs w:val="24"/>
        </w:rPr>
        <w:t>We also consent to the reception and care arrangements upon arrival to the UK which have been agreed with the school.</w:t>
      </w:r>
    </w:p>
    <w:p w14:paraId="063C78ED" w14:textId="77777777" w:rsidR="00F13BDC" w:rsidRPr="00A92403" w:rsidRDefault="00F13BDC" w:rsidP="00F13BDC">
      <w:pPr>
        <w:pStyle w:val="KeinLeerraum"/>
        <w:jc w:val="both"/>
        <w:rPr>
          <w:sz w:val="20"/>
          <w:szCs w:val="24"/>
        </w:rPr>
      </w:pPr>
      <w:r w:rsidRPr="00A92403">
        <w:rPr>
          <w:sz w:val="20"/>
          <w:szCs w:val="24"/>
        </w:rPr>
        <w:br/>
      </w:r>
    </w:p>
    <w:p w14:paraId="58F7DC3C" w14:textId="77777777" w:rsidR="00FB626D" w:rsidRPr="00A92403" w:rsidRDefault="00FB626D" w:rsidP="00FB626D">
      <w:pPr>
        <w:spacing w:after="0"/>
        <w:jc w:val="both"/>
        <w:rPr>
          <w:sz w:val="20"/>
          <w:szCs w:val="24"/>
        </w:rPr>
      </w:pPr>
      <w:r w:rsidRPr="00A92403">
        <w:rPr>
          <w:sz w:val="20"/>
          <w:szCs w:val="24"/>
        </w:rPr>
        <w:t>Yours faithfully,</w:t>
      </w:r>
    </w:p>
    <w:p w14:paraId="37C8E1B7" w14:textId="77777777" w:rsidR="00FB626D" w:rsidRPr="00A92403" w:rsidRDefault="00FB626D" w:rsidP="00FB626D">
      <w:pPr>
        <w:spacing w:after="0"/>
        <w:jc w:val="both"/>
        <w:rPr>
          <w:sz w:val="20"/>
          <w:szCs w:val="24"/>
        </w:rPr>
      </w:pPr>
    </w:p>
    <w:p w14:paraId="308803FF" w14:textId="77777777" w:rsidR="00115185" w:rsidRPr="00A92403" w:rsidRDefault="00E261D7" w:rsidP="00B90321">
      <w:pPr>
        <w:spacing w:after="0" w:line="480" w:lineRule="auto"/>
        <w:rPr>
          <w:sz w:val="20"/>
          <w:szCs w:val="24"/>
        </w:rPr>
      </w:pPr>
      <w:r w:rsidRPr="00A92403">
        <w:rPr>
          <w:sz w:val="20"/>
          <w:szCs w:val="24"/>
        </w:rPr>
        <w:t>Mother’s Signature</w:t>
      </w:r>
      <w:r w:rsidR="008D03E0" w:rsidRPr="00A92403">
        <w:rPr>
          <w:sz w:val="20"/>
          <w:szCs w:val="24"/>
        </w:rPr>
        <w:t>:</w:t>
      </w:r>
      <w:r w:rsidR="008D03E0" w:rsidRPr="00A92403">
        <w:rPr>
          <w:sz w:val="20"/>
          <w:szCs w:val="24"/>
        </w:rPr>
        <w:tab/>
      </w:r>
      <w:r w:rsidR="008D03E0" w:rsidRPr="00A92403">
        <w:rPr>
          <w:sz w:val="20"/>
          <w:szCs w:val="24"/>
        </w:rPr>
        <w:tab/>
      </w:r>
      <w:r w:rsidR="003D2A3A" w:rsidRPr="00A92403">
        <w:rPr>
          <w:sz w:val="20"/>
          <w:szCs w:val="24"/>
        </w:rPr>
        <w:t>……………………………………………………………………………………………</w:t>
      </w:r>
      <w:r w:rsidR="008D03E0" w:rsidRPr="00A92403">
        <w:rPr>
          <w:sz w:val="20"/>
          <w:szCs w:val="24"/>
        </w:rPr>
        <w:br/>
        <w:t>Name in full:</w:t>
      </w:r>
      <w:r w:rsidR="008D03E0" w:rsidRPr="00A92403">
        <w:rPr>
          <w:sz w:val="20"/>
          <w:szCs w:val="24"/>
        </w:rPr>
        <w:tab/>
      </w:r>
      <w:r w:rsidR="008D03E0" w:rsidRPr="00A92403">
        <w:rPr>
          <w:sz w:val="20"/>
          <w:szCs w:val="24"/>
        </w:rPr>
        <w:tab/>
      </w:r>
      <w:r w:rsidR="008D03E0" w:rsidRPr="00A92403">
        <w:rPr>
          <w:sz w:val="20"/>
          <w:szCs w:val="24"/>
        </w:rPr>
        <w:tab/>
      </w:r>
      <w:r w:rsidR="003D2A3A" w:rsidRPr="00A92403">
        <w:rPr>
          <w:sz w:val="20"/>
          <w:szCs w:val="24"/>
        </w:rPr>
        <w:t>……………………………………………………………………………………………</w:t>
      </w:r>
    </w:p>
    <w:p w14:paraId="6D0E114B" w14:textId="77777777" w:rsidR="008D03E0" w:rsidRPr="00A92403" w:rsidRDefault="008D03E0" w:rsidP="00B90321">
      <w:pPr>
        <w:spacing w:after="0" w:line="480" w:lineRule="auto"/>
        <w:rPr>
          <w:sz w:val="20"/>
          <w:szCs w:val="24"/>
        </w:rPr>
      </w:pPr>
      <w:r w:rsidRPr="00A92403">
        <w:rPr>
          <w:sz w:val="20"/>
          <w:szCs w:val="24"/>
        </w:rPr>
        <w:t>Date:</w:t>
      </w: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4FBA6B46" w14:textId="77777777" w:rsidR="008D03E0" w:rsidRPr="00A92403" w:rsidRDefault="008D03E0" w:rsidP="00B90321">
      <w:pPr>
        <w:spacing w:after="0" w:line="480" w:lineRule="auto"/>
        <w:rPr>
          <w:sz w:val="20"/>
          <w:szCs w:val="24"/>
        </w:rPr>
      </w:pPr>
      <w:r w:rsidRPr="00A92403">
        <w:rPr>
          <w:sz w:val="20"/>
          <w:szCs w:val="24"/>
        </w:rPr>
        <w:t>Address:</w:t>
      </w: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3DB22E2D" w14:textId="77777777" w:rsidR="008D03E0"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77A254B4" w14:textId="77777777" w:rsidR="008D03E0"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29986DDC" w14:textId="77777777" w:rsidR="00F13BDC"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57BB5D1F" w14:textId="77777777" w:rsidR="008D03E0" w:rsidRPr="00A92403" w:rsidRDefault="00B90321" w:rsidP="00B90321">
      <w:pPr>
        <w:spacing w:after="0" w:line="480" w:lineRule="auto"/>
        <w:rPr>
          <w:sz w:val="20"/>
          <w:szCs w:val="24"/>
        </w:rPr>
      </w:pPr>
      <w:r w:rsidRPr="00A92403">
        <w:rPr>
          <w:b/>
          <w:sz w:val="20"/>
          <w:szCs w:val="24"/>
          <w:u w:val="single"/>
        </w:rPr>
        <w:br/>
      </w:r>
      <w:r w:rsidR="00E261D7" w:rsidRPr="00A92403">
        <w:rPr>
          <w:sz w:val="20"/>
          <w:szCs w:val="24"/>
        </w:rPr>
        <w:t>Father’s Signature</w:t>
      </w:r>
      <w:r w:rsidR="008D03E0" w:rsidRPr="00A92403">
        <w:rPr>
          <w:sz w:val="20"/>
          <w:szCs w:val="24"/>
        </w:rPr>
        <w:t>:</w:t>
      </w:r>
      <w:r w:rsidR="008D03E0" w:rsidRPr="00A92403">
        <w:rPr>
          <w:sz w:val="20"/>
          <w:szCs w:val="24"/>
        </w:rPr>
        <w:tab/>
      </w:r>
      <w:r w:rsidR="008D03E0" w:rsidRPr="00A92403">
        <w:rPr>
          <w:sz w:val="20"/>
          <w:szCs w:val="24"/>
        </w:rPr>
        <w:tab/>
      </w:r>
      <w:r w:rsidR="003D2A3A" w:rsidRPr="00A92403">
        <w:rPr>
          <w:sz w:val="20"/>
          <w:szCs w:val="24"/>
        </w:rPr>
        <w:t>……………………………………………………………………………………………</w:t>
      </w:r>
      <w:r w:rsidR="008D03E0" w:rsidRPr="00A92403">
        <w:rPr>
          <w:sz w:val="20"/>
          <w:szCs w:val="24"/>
        </w:rPr>
        <w:br/>
        <w:t>Name in full:</w:t>
      </w:r>
      <w:r w:rsidR="008D03E0" w:rsidRPr="00A92403">
        <w:rPr>
          <w:sz w:val="20"/>
          <w:szCs w:val="24"/>
        </w:rPr>
        <w:tab/>
      </w:r>
      <w:r w:rsidR="008D03E0" w:rsidRPr="00A92403">
        <w:rPr>
          <w:sz w:val="20"/>
          <w:szCs w:val="24"/>
        </w:rPr>
        <w:tab/>
      </w:r>
      <w:r w:rsidR="008D03E0" w:rsidRPr="00A92403">
        <w:rPr>
          <w:sz w:val="20"/>
          <w:szCs w:val="24"/>
        </w:rPr>
        <w:tab/>
      </w:r>
      <w:r w:rsidR="003D2A3A" w:rsidRPr="00A92403">
        <w:rPr>
          <w:sz w:val="20"/>
          <w:szCs w:val="24"/>
        </w:rPr>
        <w:t>……………………………………………………………………………………………</w:t>
      </w:r>
    </w:p>
    <w:p w14:paraId="49F0640C" w14:textId="77777777" w:rsidR="008D03E0" w:rsidRPr="00A92403" w:rsidRDefault="008D03E0" w:rsidP="00B90321">
      <w:pPr>
        <w:spacing w:after="0" w:line="480" w:lineRule="auto"/>
        <w:rPr>
          <w:sz w:val="20"/>
          <w:szCs w:val="24"/>
        </w:rPr>
      </w:pPr>
      <w:r w:rsidRPr="00A92403">
        <w:rPr>
          <w:sz w:val="20"/>
          <w:szCs w:val="24"/>
        </w:rPr>
        <w:t>Date:</w:t>
      </w: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263B0EE1" w14:textId="77777777" w:rsidR="008D03E0" w:rsidRPr="00A92403" w:rsidRDefault="008D03E0" w:rsidP="00B90321">
      <w:pPr>
        <w:spacing w:after="0" w:line="480" w:lineRule="auto"/>
        <w:rPr>
          <w:sz w:val="20"/>
          <w:szCs w:val="24"/>
        </w:rPr>
      </w:pPr>
      <w:r w:rsidRPr="00A92403">
        <w:rPr>
          <w:sz w:val="20"/>
          <w:szCs w:val="24"/>
        </w:rPr>
        <w:t xml:space="preserve">Address (if different to above): </w:t>
      </w:r>
      <w:r w:rsidR="00B90321" w:rsidRPr="00A92403">
        <w:rPr>
          <w:sz w:val="20"/>
          <w:szCs w:val="24"/>
        </w:rPr>
        <w:tab/>
      </w:r>
      <w:r w:rsidR="003D2A3A" w:rsidRPr="00A92403">
        <w:rPr>
          <w:sz w:val="20"/>
          <w:szCs w:val="24"/>
        </w:rPr>
        <w:t>……………………………………………………………………………………………</w:t>
      </w:r>
    </w:p>
    <w:p w14:paraId="42B6A481" w14:textId="77777777" w:rsidR="00B90321" w:rsidRPr="00A92403" w:rsidRDefault="003D2A3A" w:rsidP="00B90321">
      <w:pPr>
        <w:spacing w:after="0" w:line="480" w:lineRule="auto"/>
        <w:ind w:left="2880"/>
        <w:rPr>
          <w:sz w:val="20"/>
          <w:szCs w:val="24"/>
        </w:rPr>
      </w:pPr>
      <w:r w:rsidRPr="00A92403">
        <w:rPr>
          <w:sz w:val="20"/>
          <w:szCs w:val="24"/>
        </w:rPr>
        <w:t>……………………………………………………………………………………………</w:t>
      </w:r>
    </w:p>
    <w:p w14:paraId="73D1CFBD" w14:textId="77777777" w:rsidR="008D03E0" w:rsidRPr="00A92403" w:rsidRDefault="003D2A3A" w:rsidP="00B90321">
      <w:pPr>
        <w:spacing w:after="0" w:line="480" w:lineRule="auto"/>
        <w:ind w:left="2880"/>
        <w:rPr>
          <w:sz w:val="20"/>
          <w:szCs w:val="24"/>
        </w:rPr>
      </w:pPr>
      <w:r w:rsidRPr="00A92403">
        <w:rPr>
          <w:sz w:val="20"/>
          <w:szCs w:val="24"/>
        </w:rPr>
        <w:t>……………………………………………………………………………………………</w:t>
      </w:r>
    </w:p>
    <w:p w14:paraId="531B6E8F" w14:textId="77777777" w:rsidR="008D03E0"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sectPr w:rsidR="008D03E0" w:rsidRPr="00A9240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AF883" w14:textId="77777777" w:rsidR="0035360D" w:rsidRDefault="0035360D" w:rsidP="007F1FE4">
      <w:pPr>
        <w:spacing w:after="0" w:line="240" w:lineRule="auto"/>
      </w:pPr>
      <w:r>
        <w:separator/>
      </w:r>
    </w:p>
  </w:endnote>
  <w:endnote w:type="continuationSeparator" w:id="0">
    <w:p w14:paraId="0B402DDB" w14:textId="77777777" w:rsidR="0035360D" w:rsidRDefault="0035360D" w:rsidP="007F1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C403A" w14:textId="77777777" w:rsidR="0035360D" w:rsidRDefault="0035360D" w:rsidP="007F1FE4">
      <w:pPr>
        <w:spacing w:after="0" w:line="240" w:lineRule="auto"/>
      </w:pPr>
      <w:r>
        <w:separator/>
      </w:r>
    </w:p>
  </w:footnote>
  <w:footnote w:type="continuationSeparator" w:id="0">
    <w:p w14:paraId="49830991" w14:textId="77777777" w:rsidR="0035360D" w:rsidRDefault="0035360D" w:rsidP="007F1F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mailMerge>
    <w:mainDocumentType w:val="formLetters"/>
    <w:dataType w:val="textFile"/>
    <w:activeRecord w:val="-1"/>
  </w:mailMerge>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MzI1MjU0sTAzMjFW0lEKTi0uzszPAykwrAUA3FXaHCwAAAA="/>
  </w:docVars>
  <w:rsids>
    <w:rsidRoot w:val="00397571"/>
    <w:rsid w:val="00025B3A"/>
    <w:rsid w:val="00027EA6"/>
    <w:rsid w:val="00052706"/>
    <w:rsid w:val="00057F44"/>
    <w:rsid w:val="000609C5"/>
    <w:rsid w:val="00081B70"/>
    <w:rsid w:val="00093D0D"/>
    <w:rsid w:val="000A753D"/>
    <w:rsid w:val="000C1F8F"/>
    <w:rsid w:val="000F7242"/>
    <w:rsid w:val="000F7EF2"/>
    <w:rsid w:val="00115185"/>
    <w:rsid w:val="00133E7E"/>
    <w:rsid w:val="00141672"/>
    <w:rsid w:val="00172491"/>
    <w:rsid w:val="001E08EB"/>
    <w:rsid w:val="001F6FEF"/>
    <w:rsid w:val="00235BE9"/>
    <w:rsid w:val="002374CC"/>
    <w:rsid w:val="002733BA"/>
    <w:rsid w:val="00275DA4"/>
    <w:rsid w:val="00281483"/>
    <w:rsid w:val="0028536C"/>
    <w:rsid w:val="002916EE"/>
    <w:rsid w:val="002A73B0"/>
    <w:rsid w:val="002E3F6A"/>
    <w:rsid w:val="002F6EDA"/>
    <w:rsid w:val="00321A0A"/>
    <w:rsid w:val="00327A72"/>
    <w:rsid w:val="0035360D"/>
    <w:rsid w:val="00361FE1"/>
    <w:rsid w:val="0038082A"/>
    <w:rsid w:val="003836EB"/>
    <w:rsid w:val="00397571"/>
    <w:rsid w:val="003A79DA"/>
    <w:rsid w:val="003B5C21"/>
    <w:rsid w:val="003B630B"/>
    <w:rsid w:val="003C7AF1"/>
    <w:rsid w:val="003D2A3A"/>
    <w:rsid w:val="00403AFD"/>
    <w:rsid w:val="004149DB"/>
    <w:rsid w:val="00451960"/>
    <w:rsid w:val="00457F5D"/>
    <w:rsid w:val="004631FD"/>
    <w:rsid w:val="00471B7C"/>
    <w:rsid w:val="004726D3"/>
    <w:rsid w:val="004819DC"/>
    <w:rsid w:val="004A0947"/>
    <w:rsid w:val="004A5495"/>
    <w:rsid w:val="004B043E"/>
    <w:rsid w:val="00501587"/>
    <w:rsid w:val="005451ED"/>
    <w:rsid w:val="00545A1B"/>
    <w:rsid w:val="00592857"/>
    <w:rsid w:val="00616344"/>
    <w:rsid w:val="00621E50"/>
    <w:rsid w:val="00635A12"/>
    <w:rsid w:val="006551CC"/>
    <w:rsid w:val="00697A94"/>
    <w:rsid w:val="006E1D5B"/>
    <w:rsid w:val="007105DF"/>
    <w:rsid w:val="00725E52"/>
    <w:rsid w:val="007320E1"/>
    <w:rsid w:val="007330CE"/>
    <w:rsid w:val="00756CBD"/>
    <w:rsid w:val="00766B6E"/>
    <w:rsid w:val="007C73BB"/>
    <w:rsid w:val="007D5362"/>
    <w:rsid w:val="007E6CF7"/>
    <w:rsid w:val="007F1FE4"/>
    <w:rsid w:val="00842353"/>
    <w:rsid w:val="00851965"/>
    <w:rsid w:val="00864664"/>
    <w:rsid w:val="008D03E0"/>
    <w:rsid w:val="008E1836"/>
    <w:rsid w:val="008E5C12"/>
    <w:rsid w:val="008F6D12"/>
    <w:rsid w:val="0091330F"/>
    <w:rsid w:val="0094541A"/>
    <w:rsid w:val="00982E00"/>
    <w:rsid w:val="00990BD7"/>
    <w:rsid w:val="00A4437F"/>
    <w:rsid w:val="00A91EDC"/>
    <w:rsid w:val="00A92403"/>
    <w:rsid w:val="00AD47C3"/>
    <w:rsid w:val="00AD650F"/>
    <w:rsid w:val="00AE04E1"/>
    <w:rsid w:val="00B02048"/>
    <w:rsid w:val="00B15137"/>
    <w:rsid w:val="00B243E0"/>
    <w:rsid w:val="00B3235B"/>
    <w:rsid w:val="00B76963"/>
    <w:rsid w:val="00B87751"/>
    <w:rsid w:val="00B90321"/>
    <w:rsid w:val="00B91D27"/>
    <w:rsid w:val="00B9268F"/>
    <w:rsid w:val="00BA060E"/>
    <w:rsid w:val="00BC64F1"/>
    <w:rsid w:val="00BD7D6A"/>
    <w:rsid w:val="00BE0717"/>
    <w:rsid w:val="00BF64B9"/>
    <w:rsid w:val="00C03107"/>
    <w:rsid w:val="00C17BA1"/>
    <w:rsid w:val="00C63B42"/>
    <w:rsid w:val="00C72B24"/>
    <w:rsid w:val="00CF7659"/>
    <w:rsid w:val="00D018ED"/>
    <w:rsid w:val="00D11B6B"/>
    <w:rsid w:val="00D509C6"/>
    <w:rsid w:val="00D62847"/>
    <w:rsid w:val="00D76DCB"/>
    <w:rsid w:val="00DA31DF"/>
    <w:rsid w:val="00DA6101"/>
    <w:rsid w:val="00DB33E6"/>
    <w:rsid w:val="00DC5BAC"/>
    <w:rsid w:val="00DE7C6E"/>
    <w:rsid w:val="00E261D7"/>
    <w:rsid w:val="00E40236"/>
    <w:rsid w:val="00E87A6D"/>
    <w:rsid w:val="00E93AE3"/>
    <w:rsid w:val="00EC77C6"/>
    <w:rsid w:val="00ED2D0F"/>
    <w:rsid w:val="00F13BDC"/>
    <w:rsid w:val="00F22EFA"/>
    <w:rsid w:val="00F422DE"/>
    <w:rsid w:val="00F563FD"/>
    <w:rsid w:val="00F73A0F"/>
    <w:rsid w:val="00F760F4"/>
    <w:rsid w:val="00F76C85"/>
    <w:rsid w:val="00F77F0E"/>
    <w:rsid w:val="00F95540"/>
    <w:rsid w:val="00FB626D"/>
    <w:rsid w:val="00FC74C5"/>
    <w:rsid w:val="00FF0D7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539A0"/>
  <w15:docId w15:val="{BC9CC0C0-1F67-4F62-A09E-959A9EA92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2B24"/>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DC5BAC"/>
    <w:pPr>
      <w:spacing w:after="0" w:line="240" w:lineRule="auto"/>
    </w:pPr>
  </w:style>
  <w:style w:type="paragraph" w:styleId="Sprechblasentext">
    <w:name w:val="Balloon Text"/>
    <w:basedOn w:val="Standard"/>
    <w:link w:val="SprechblasentextZchn"/>
    <w:uiPriority w:val="99"/>
    <w:semiHidden/>
    <w:unhideWhenUsed/>
    <w:rsid w:val="004149D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149DB"/>
    <w:rPr>
      <w:rFonts w:ascii="Segoe UI" w:hAnsi="Segoe UI" w:cs="Segoe UI"/>
      <w:sz w:val="18"/>
      <w:szCs w:val="18"/>
    </w:rPr>
  </w:style>
  <w:style w:type="paragraph" w:styleId="Listenabsatz">
    <w:name w:val="List Paragraph"/>
    <w:basedOn w:val="Standard"/>
    <w:qFormat/>
    <w:rsid w:val="000F7242"/>
    <w:pPr>
      <w:suppressAutoHyphens/>
      <w:autoSpaceDN w:val="0"/>
      <w:spacing w:after="160" w:line="240" w:lineRule="auto"/>
      <w:ind w:left="720"/>
    </w:pPr>
    <w:rPr>
      <w:rFonts w:ascii="Calibri" w:eastAsia="SimSun" w:hAnsi="Calibri" w:cs="Times New Roman"/>
    </w:rPr>
  </w:style>
  <w:style w:type="paragraph" w:styleId="Kopfzeile">
    <w:name w:val="header"/>
    <w:basedOn w:val="Standard"/>
    <w:link w:val="KopfzeileZchn"/>
    <w:uiPriority w:val="99"/>
    <w:unhideWhenUsed/>
    <w:rsid w:val="007F1FE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7F1FE4"/>
  </w:style>
  <w:style w:type="paragraph" w:styleId="Fuzeile">
    <w:name w:val="footer"/>
    <w:basedOn w:val="Standard"/>
    <w:link w:val="FuzeileZchn"/>
    <w:uiPriority w:val="99"/>
    <w:unhideWhenUsed/>
    <w:rsid w:val="007F1FE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7F1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012255">
      <w:bodyDiv w:val="1"/>
      <w:marLeft w:val="0"/>
      <w:marRight w:val="0"/>
      <w:marTop w:val="0"/>
      <w:marBottom w:val="0"/>
      <w:divBdr>
        <w:top w:val="none" w:sz="0" w:space="0" w:color="auto"/>
        <w:left w:val="none" w:sz="0" w:space="0" w:color="auto"/>
        <w:bottom w:val="none" w:sz="0" w:space="0" w:color="auto"/>
        <w:right w:val="none" w:sz="0" w:space="0" w:color="auto"/>
      </w:divBdr>
    </w:div>
    <w:div w:id="994066803">
      <w:bodyDiv w:val="1"/>
      <w:marLeft w:val="0"/>
      <w:marRight w:val="0"/>
      <w:marTop w:val="0"/>
      <w:marBottom w:val="0"/>
      <w:divBdr>
        <w:top w:val="none" w:sz="0" w:space="0" w:color="auto"/>
        <w:left w:val="none" w:sz="0" w:space="0" w:color="auto"/>
        <w:bottom w:val="none" w:sz="0" w:space="0" w:color="auto"/>
        <w:right w:val="none" w:sz="0" w:space="0" w:color="auto"/>
      </w:divBdr>
    </w:div>
    <w:div w:id="1329868682">
      <w:bodyDiv w:val="1"/>
      <w:marLeft w:val="0"/>
      <w:marRight w:val="0"/>
      <w:marTop w:val="0"/>
      <w:marBottom w:val="0"/>
      <w:divBdr>
        <w:top w:val="none" w:sz="0" w:space="0" w:color="auto"/>
        <w:left w:val="none" w:sz="0" w:space="0" w:color="auto"/>
        <w:bottom w:val="none" w:sz="0" w:space="0" w:color="auto"/>
        <w:right w:val="none" w:sz="0" w:space="0" w:color="auto"/>
      </w:divBdr>
    </w:div>
    <w:div w:id="1573924486">
      <w:bodyDiv w:val="1"/>
      <w:marLeft w:val="0"/>
      <w:marRight w:val="0"/>
      <w:marTop w:val="0"/>
      <w:marBottom w:val="0"/>
      <w:divBdr>
        <w:top w:val="none" w:sz="0" w:space="0" w:color="auto"/>
        <w:left w:val="none" w:sz="0" w:space="0" w:color="auto"/>
        <w:bottom w:val="none" w:sz="0" w:space="0" w:color="auto"/>
        <w:right w:val="none" w:sz="0" w:space="0" w:color="auto"/>
      </w:divBdr>
    </w:div>
    <w:div w:id="177015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6348540-b361-47a0-8bf2-4c15ab233b5c" xsi:nil="true"/>
    <lcf76f155ced4ddcb4097134ff3c332f xmlns="ee6d6777-60e6-4691-9959-920807f7843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195DC99CBC751438289EE7036D5EC71" ma:contentTypeVersion="18" ma:contentTypeDescription="Ein neues Dokument erstellen." ma:contentTypeScope="" ma:versionID="fe57567d3638f984f6ff835c54d7fca5">
  <xsd:schema xmlns:xsd="http://www.w3.org/2001/XMLSchema" xmlns:xs="http://www.w3.org/2001/XMLSchema" xmlns:p="http://schemas.microsoft.com/office/2006/metadata/properties" xmlns:ns2="ee6d6777-60e6-4691-9959-920807f7843c" xmlns:ns3="e6348540-b361-47a0-8bf2-4c15ab233b5c" targetNamespace="http://schemas.microsoft.com/office/2006/metadata/properties" ma:root="true" ma:fieldsID="40bcde1134777dfc9d5c01fb49986020" ns2:_="" ns3:_="">
    <xsd:import namespace="ee6d6777-60e6-4691-9959-920807f7843c"/>
    <xsd:import namespace="e6348540-b361-47a0-8bf2-4c15ab233b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d6777-60e6-4691-9959-920807f784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eea3c0ce-ef2f-47d6-92ed-5cada14a8f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348540-b361-47a0-8bf2-4c15ab233b5c" elementFormDefault="qualified">
    <xsd:import namespace="http://schemas.microsoft.com/office/2006/documentManagement/types"/>
    <xsd:import namespace="http://schemas.microsoft.com/office/infopath/2007/PartnerControls"/>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f186285d-14f0-4b8d-8851-66bd9a174bd3}" ma:internalName="TaxCatchAll" ma:showField="CatchAllData" ma:web="e6348540-b361-47a0-8bf2-4c15ab233b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3A9D9-6B2A-48F7-AE8F-B389DAE653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7D0ED0-A72A-4C32-B313-3F98BB0D8385}"/>
</file>

<file path=customXml/itemProps3.xml><?xml version="1.0" encoding="utf-8"?>
<ds:datastoreItem xmlns:ds="http://schemas.openxmlformats.org/officeDocument/2006/customXml" ds:itemID="{EB9463DE-3A23-407F-8C26-C7C8C01F14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iniute, Kotryna</dc:creator>
  <cp:lastModifiedBy>Victoria Muntendorf | Glasmacher Schulberatung</cp:lastModifiedBy>
  <cp:revision>2</cp:revision>
  <cp:lastPrinted>2019-01-03T14:13:00Z</cp:lastPrinted>
  <dcterms:created xsi:type="dcterms:W3CDTF">2026-02-26T10:16:00Z</dcterms:created>
  <dcterms:modified xsi:type="dcterms:W3CDTF">2026-02-2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5DC99CBC751438289EE7036D5EC71</vt:lpwstr>
  </property>
</Properties>
</file>